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4ED2A9FB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8F7196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mall Business/Entrepreneurship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435A6D3B" w:rsidR="00D83B2B" w:rsidRPr="00D83B2B" w:rsidRDefault="008F7196" w:rsidP="009049A2">
      <w:pPr>
        <w:rPr>
          <w:rFonts w:cstheme="minorHAnsi"/>
        </w:rPr>
      </w:pPr>
      <w:r w:rsidRPr="00342609">
        <w:rPr>
          <w:rFonts w:cstheme="minorHAnsi"/>
        </w:rPr>
        <w:t>The Small Business/Entrepreneurship Certificate provides students with practical tools used in the small business environment</w:t>
      </w:r>
      <w:proofErr w:type="gramStart"/>
      <w:r w:rsidRPr="00342609">
        <w:rPr>
          <w:rFonts w:cstheme="minorHAnsi"/>
        </w:rPr>
        <w:t xml:space="preserve">. </w:t>
      </w:r>
      <w:proofErr w:type="gramEnd"/>
      <w:r w:rsidRPr="00342609">
        <w:rPr>
          <w:rFonts w:cstheme="minorHAnsi"/>
        </w:rPr>
        <w:t>This certificate focuses on the critical thinking, technical, and soft skills needed to operate and work in a small business</w:t>
      </w:r>
      <w:proofErr w:type="gramStart"/>
      <w:r w:rsidRPr="00342609">
        <w:rPr>
          <w:rFonts w:cstheme="minorHAnsi"/>
        </w:rPr>
        <w:t xml:space="preserve">. </w:t>
      </w:r>
      <w:proofErr w:type="gramEnd"/>
      <w:r w:rsidRPr="00342609">
        <w:rPr>
          <w:rFonts w:cstheme="minorHAnsi"/>
        </w:rPr>
        <w:t>Coursework includes explaining the various business functions as well as preparing and presenting a business plan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719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053594F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10B535E8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7C2E5178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D32CA61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37BC83B3" w14:textId="33F721A0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56152D89" w14:textId="4A4DF35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4491071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30</w:t>
            </w:r>
          </w:p>
        </w:tc>
        <w:tc>
          <w:tcPr>
            <w:tcW w:w="5870" w:type="dxa"/>
          </w:tcPr>
          <w:p w14:paraId="798454FA" w14:textId="702305E2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 (formerly BADM-150)</w:t>
            </w:r>
          </w:p>
        </w:tc>
        <w:tc>
          <w:tcPr>
            <w:tcW w:w="1313" w:type="dxa"/>
          </w:tcPr>
          <w:p w14:paraId="64BCEF68" w14:textId="1065BF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8F7196" w:rsidRPr="00EE1CC7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414C4C" w14:textId="77777777" w:rsidR="008F7196" w:rsidRPr="008F7196" w:rsidRDefault="008F7196" w:rsidP="008F7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CAPP-122 or</w:t>
            </w:r>
          </w:p>
          <w:p w14:paraId="20B8434A" w14:textId="6418A85E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45</w:t>
            </w:r>
          </w:p>
        </w:tc>
        <w:tc>
          <w:tcPr>
            <w:tcW w:w="5870" w:type="dxa"/>
          </w:tcPr>
          <w:p w14:paraId="1B854F2C" w14:textId="77777777" w:rsidR="008F7196" w:rsidRPr="008F7196" w:rsidRDefault="008F7196" w:rsidP="008F7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</w:rPr>
              <w:t>Using Microsoft Excel</w:t>
            </w:r>
          </w:p>
          <w:p w14:paraId="57FA4267" w14:textId="643B0534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or Business Computer Applications (formerly BADM-097)</w:t>
            </w:r>
          </w:p>
        </w:tc>
        <w:tc>
          <w:tcPr>
            <w:tcW w:w="1313" w:type="dxa"/>
          </w:tcPr>
          <w:p w14:paraId="36D23F10" w14:textId="02CEAFB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719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044F34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3571DB6" w14:textId="3CE2EE28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01B7A34" w14:textId="269E876B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752663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00F9BB57" w14:textId="5BD2BE4B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Principles of Marketing Management (formerly MGT-205)</w:t>
            </w:r>
          </w:p>
        </w:tc>
        <w:tc>
          <w:tcPr>
            <w:tcW w:w="1313" w:type="dxa"/>
          </w:tcPr>
          <w:p w14:paraId="0794A019" w14:textId="76C109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1A60955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4F7BE6EE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2DB2FFA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8F7196" w:rsidRPr="00554C6F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447DAB8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115C0398" w14:textId="352F48C9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12028B2E" w14:textId="3A3B08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206465F" w14:textId="77777777" w:rsidR="000F0812" w:rsidRDefault="00EE1CC7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5C3EEBA9" w14:textId="77777777" w:rsidR="000F0812" w:rsidRP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General and Operations Manager (B)</w:t>
      </w:r>
    </w:p>
    <w:p w14:paraId="6B3A64DD" w14:textId="77777777" w:rsid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Management Analyst (B, M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E7839" w14:textId="77777777" w:rsidR="00AF261C" w:rsidRDefault="00AF261C" w:rsidP="00DF2F19">
      <w:pPr>
        <w:spacing w:after="0" w:line="240" w:lineRule="auto"/>
      </w:pPr>
      <w:r>
        <w:separator/>
      </w:r>
    </w:p>
  </w:endnote>
  <w:endnote w:type="continuationSeparator" w:id="0">
    <w:p w14:paraId="3FF9B402" w14:textId="77777777" w:rsidR="00AF261C" w:rsidRDefault="00AF261C" w:rsidP="00DF2F19">
      <w:pPr>
        <w:spacing w:after="0" w:line="240" w:lineRule="auto"/>
      </w:pPr>
      <w:r>
        <w:continuationSeparator/>
      </w:r>
    </w:p>
  </w:endnote>
  <w:endnote w:type="continuationNotice" w:id="1">
    <w:p w14:paraId="4548B9C9" w14:textId="77777777" w:rsidR="00AF261C" w:rsidRDefault="00AF26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724910" w14:textId="77777777" w:rsidR="00AF261C" w:rsidRDefault="00AF261C" w:rsidP="00DF2F19">
      <w:pPr>
        <w:spacing w:after="0" w:line="240" w:lineRule="auto"/>
      </w:pPr>
      <w:r>
        <w:separator/>
      </w:r>
    </w:p>
  </w:footnote>
  <w:footnote w:type="continuationSeparator" w:id="0">
    <w:p w14:paraId="7F61D88D" w14:textId="77777777" w:rsidR="00AF261C" w:rsidRDefault="00AF261C" w:rsidP="00DF2F19">
      <w:pPr>
        <w:spacing w:after="0" w:line="240" w:lineRule="auto"/>
      </w:pPr>
      <w:r>
        <w:continuationSeparator/>
      </w:r>
    </w:p>
  </w:footnote>
  <w:footnote w:type="continuationNotice" w:id="1">
    <w:p w14:paraId="6D217A08" w14:textId="77777777" w:rsidR="00AF261C" w:rsidRDefault="00AF26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15E7FA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651FD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651FD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928</Characters>
  <Application>Microsoft Office Word</Application>
  <DocSecurity>0</DocSecurity>
  <Lines>8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Bus_Admin_CERT</vt:lpstr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Small_Bus_Entrep_CERT</dc:title>
  <dc:subject/>
  <dc:creator>Rhonda Nishimoto</dc:creator>
  <cp:keywords/>
  <dc:description/>
  <cp:lastModifiedBy>Rhonda</cp:lastModifiedBy>
  <cp:revision>2</cp:revision>
  <dcterms:created xsi:type="dcterms:W3CDTF">2021-02-18T23:44:00Z</dcterms:created>
  <dcterms:modified xsi:type="dcterms:W3CDTF">2021-02-18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